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1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"/>
        <w:gridCol w:w="1351"/>
        <w:gridCol w:w="1022"/>
        <w:gridCol w:w="1931"/>
        <w:gridCol w:w="1440"/>
        <w:gridCol w:w="935"/>
        <w:gridCol w:w="1270"/>
      </w:tblGrid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bookmarkStart w:id="0" w:name="_GoBack"/>
            <w:bookmarkEnd w:id="0"/>
          </w:p>
        </w:tc>
        <w:tc>
          <w:tcPr>
            <w:tcW w:w="2496" w:type="dxa"/>
            <w:gridSpan w:val="2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When female plant VB09</w:t>
            </w:r>
          </w:p>
        </w:tc>
        <w:tc>
          <w:tcPr>
            <w:tcW w:w="4306" w:type="dxa"/>
            <w:gridSpan w:val="3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When female plant VB548</w:t>
            </w:r>
          </w:p>
        </w:tc>
        <w:tc>
          <w:tcPr>
            <w:tcW w:w="127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Total </w:t>
            </w: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F</w:t>
            </w:r>
            <w:r w:rsidRPr="00B82231">
              <w:rPr>
                <w:rFonts w:ascii="Times New Roman" w:hAnsi="Times New Roman"/>
                <w:vertAlign w:val="subscript"/>
              </w:rPr>
              <w:t>2</w:t>
            </w:r>
            <w:r w:rsidRPr="00B82231">
              <w:rPr>
                <w:rFonts w:ascii="Times New Roman" w:hAnsi="Times New Roman"/>
              </w:rPr>
              <w:t xml:space="preserve"> plant type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Number of plant</w:t>
            </w:r>
          </w:p>
        </w:tc>
        <w:tc>
          <w:tcPr>
            <w:tcW w:w="1022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SG</w:t>
            </w: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F</w:t>
            </w:r>
            <w:r w:rsidRPr="00B82231">
              <w:rPr>
                <w:rFonts w:ascii="Times New Roman" w:hAnsi="Times New Roman"/>
                <w:vertAlign w:val="subscript"/>
              </w:rPr>
              <w:t>2</w:t>
            </w:r>
            <w:r w:rsidRPr="00B82231">
              <w:rPr>
                <w:rFonts w:ascii="Times New Roman" w:hAnsi="Times New Roman"/>
              </w:rPr>
              <w:t xml:space="preserve"> plant type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Number of plant</w:t>
            </w:r>
          </w:p>
        </w:tc>
        <w:tc>
          <w:tcPr>
            <w:tcW w:w="935" w:type="dxa"/>
          </w:tcPr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SG</w:t>
            </w:r>
          </w:p>
        </w:tc>
        <w:tc>
          <w:tcPr>
            <w:tcW w:w="1270" w:type="dxa"/>
            <w:vMerge w:val="restart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(SG1+</w:t>
            </w:r>
            <w:r w:rsidRPr="00FB60F0">
              <w:rPr>
                <w:rFonts w:ascii="Times New Roman" w:hAnsi="Times New Roman"/>
                <w:i/>
              </w:rPr>
              <w:t>SG1</w:t>
            </w:r>
            <w:r w:rsidRPr="00B82231">
              <w:rPr>
                <w:rFonts w:ascii="Times New Roman" w:hAnsi="Times New Roman"/>
              </w:rPr>
              <w:t>)</w:t>
            </w:r>
          </w:p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SG1= </w:t>
            </w:r>
            <w:r w:rsidRPr="00B82231">
              <w:rPr>
                <w:rFonts w:ascii="Times New Roman" w:hAnsi="Times New Roman"/>
                <w:b/>
              </w:rPr>
              <w:t>392</w:t>
            </w: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5</w:t>
            </w:r>
          </w:p>
        </w:tc>
        <w:tc>
          <w:tcPr>
            <w:tcW w:w="1022" w:type="dxa"/>
            <w:vMerge w:val="restart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154B10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</w:t>
            </w:r>
            <w:r w:rsidRPr="00B82231">
              <w:rPr>
                <w:rFonts w:ascii="Times New Roman" w:hAnsi="Times New Roman"/>
              </w:rPr>
              <w:t>SG1</w:t>
            </w: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I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4</w:t>
            </w:r>
          </w:p>
        </w:tc>
        <w:tc>
          <w:tcPr>
            <w:tcW w:w="935" w:type="dxa"/>
            <w:vMerge w:val="restart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154B10" w:rsidRPr="00FB60F0" w:rsidRDefault="00154B10" w:rsidP="00154B10">
            <w:pPr>
              <w:spacing w:after="0" w:line="240" w:lineRule="auto"/>
              <w:rPr>
                <w:rFonts w:ascii="Times New Roman" w:hAnsi="Times New Roman"/>
                <w:i/>
              </w:rPr>
            </w:pPr>
            <w:r w:rsidRPr="00B82231">
              <w:rPr>
                <w:rFonts w:ascii="Times New Roman" w:hAnsi="Times New Roman"/>
              </w:rPr>
              <w:t xml:space="preserve"> </w:t>
            </w:r>
            <w:r w:rsidR="00505AA0">
              <w:rPr>
                <w:rFonts w:ascii="Times New Roman" w:hAnsi="Times New Roman"/>
              </w:rPr>
              <w:t xml:space="preserve"> </w:t>
            </w:r>
            <w:r w:rsidRPr="00FB60F0">
              <w:rPr>
                <w:rFonts w:ascii="Times New Roman" w:hAnsi="Times New Roman"/>
                <w:i/>
              </w:rPr>
              <w:t>SG1</w:t>
            </w: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0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II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7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V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4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V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9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14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I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2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I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5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III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7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199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193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F</w:t>
            </w:r>
            <w:r w:rsidRPr="00B82231">
              <w:rPr>
                <w:rFonts w:ascii="Times New Roman" w:hAnsi="Times New Roman"/>
                <w:vertAlign w:val="subscript"/>
              </w:rPr>
              <w:t>2</w:t>
            </w:r>
            <w:r w:rsidRPr="00B82231">
              <w:rPr>
                <w:rFonts w:ascii="Times New Roman" w:hAnsi="Times New Roman"/>
              </w:rPr>
              <w:t xml:space="preserve"> plant type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Number of plant</w:t>
            </w:r>
          </w:p>
        </w:tc>
        <w:tc>
          <w:tcPr>
            <w:tcW w:w="1022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SG</w:t>
            </w: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F</w:t>
            </w:r>
            <w:r w:rsidRPr="00B82231">
              <w:rPr>
                <w:rFonts w:ascii="Times New Roman" w:hAnsi="Times New Roman"/>
                <w:vertAlign w:val="subscript"/>
              </w:rPr>
              <w:t>2</w:t>
            </w:r>
            <w:r w:rsidRPr="00B82231">
              <w:rPr>
                <w:rFonts w:ascii="Times New Roman" w:hAnsi="Times New Roman"/>
              </w:rPr>
              <w:t xml:space="preserve"> plant type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Number of plant</w:t>
            </w:r>
          </w:p>
        </w:tc>
        <w:tc>
          <w:tcPr>
            <w:tcW w:w="935" w:type="dxa"/>
          </w:tcPr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 </w:t>
            </w:r>
            <w:r w:rsidR="00505AA0">
              <w:rPr>
                <w:rFonts w:ascii="Times New Roman" w:hAnsi="Times New Roman"/>
              </w:rPr>
              <w:t xml:space="preserve"> </w:t>
            </w:r>
            <w:r w:rsidRPr="00B82231">
              <w:rPr>
                <w:rFonts w:ascii="Times New Roman" w:hAnsi="Times New Roman"/>
              </w:rPr>
              <w:t xml:space="preserve"> SG</w:t>
            </w:r>
          </w:p>
        </w:tc>
        <w:tc>
          <w:tcPr>
            <w:tcW w:w="127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otal</w:t>
            </w: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7</w:t>
            </w:r>
          </w:p>
        </w:tc>
        <w:tc>
          <w:tcPr>
            <w:tcW w:w="1022" w:type="dxa"/>
            <w:vMerge w:val="restart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SG2</w:t>
            </w: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I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18</w:t>
            </w:r>
          </w:p>
        </w:tc>
        <w:tc>
          <w:tcPr>
            <w:tcW w:w="935" w:type="dxa"/>
            <w:vMerge w:val="restart"/>
          </w:tcPr>
          <w:p w:rsidR="00154B10" w:rsidRPr="00FB60F0" w:rsidRDefault="00154B10" w:rsidP="00154B10">
            <w:pPr>
              <w:spacing w:after="0" w:line="240" w:lineRule="auto"/>
              <w:rPr>
                <w:rFonts w:ascii="Times New Roman" w:hAnsi="Times New Roman"/>
                <w:i/>
              </w:rPr>
            </w:pPr>
            <w:r w:rsidRPr="00B82231">
              <w:rPr>
                <w:rFonts w:ascii="Times New Roman" w:hAnsi="Times New Roman"/>
              </w:rPr>
              <w:t xml:space="preserve">  </w:t>
            </w:r>
            <w:r w:rsidR="00505AA0">
              <w:rPr>
                <w:rFonts w:ascii="Times New Roman" w:hAnsi="Times New Roman"/>
              </w:rPr>
              <w:t xml:space="preserve"> </w:t>
            </w:r>
            <w:r w:rsidRPr="00B82231">
              <w:rPr>
                <w:rFonts w:ascii="Times New Roman" w:hAnsi="Times New Roman"/>
              </w:rPr>
              <w:t xml:space="preserve"> </w:t>
            </w:r>
            <w:r w:rsidRPr="00FB60F0">
              <w:rPr>
                <w:rFonts w:ascii="Times New Roman" w:hAnsi="Times New Roman"/>
                <w:i/>
              </w:rPr>
              <w:t>SG2</w:t>
            </w:r>
          </w:p>
        </w:tc>
        <w:tc>
          <w:tcPr>
            <w:tcW w:w="1270" w:type="dxa"/>
            <w:vMerge w:val="restart"/>
          </w:tcPr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(SG2+</w:t>
            </w:r>
            <w:r w:rsidRPr="00FB60F0">
              <w:rPr>
                <w:rFonts w:ascii="Times New Roman" w:hAnsi="Times New Roman"/>
                <w:i/>
              </w:rPr>
              <w:t>SG2</w:t>
            </w:r>
            <w:r w:rsidRPr="00B82231">
              <w:rPr>
                <w:rFonts w:ascii="Times New Roman" w:hAnsi="Times New Roman"/>
              </w:rPr>
              <w:t>)</w:t>
            </w:r>
          </w:p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154B10" w:rsidRPr="00B82231" w:rsidRDefault="00154B10" w:rsidP="00154B10">
            <w:pPr>
              <w:spacing w:after="0" w:line="240" w:lineRule="auto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 xml:space="preserve">SG2= </w:t>
            </w:r>
            <w:r w:rsidRPr="00B82231">
              <w:rPr>
                <w:rFonts w:ascii="Times New Roman" w:hAnsi="Times New Roman"/>
                <w:b/>
              </w:rPr>
              <w:t>108</w:t>
            </w: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24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Type V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</w:rPr>
              <w:t>39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54B10" w:rsidRPr="00B82231" w:rsidTr="0098332C"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0" w:type="auto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51</w:t>
            </w:r>
          </w:p>
        </w:tc>
        <w:tc>
          <w:tcPr>
            <w:tcW w:w="1022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31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2231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1440" w:type="dxa"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82231">
              <w:rPr>
                <w:rFonts w:ascii="Times New Roman" w:hAnsi="Times New Roman"/>
                <w:b/>
              </w:rPr>
              <w:t>57</w:t>
            </w:r>
          </w:p>
        </w:tc>
        <w:tc>
          <w:tcPr>
            <w:tcW w:w="935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0" w:type="dxa"/>
            <w:vMerge/>
          </w:tcPr>
          <w:p w:rsidR="00154B10" w:rsidRPr="00B82231" w:rsidRDefault="00154B10" w:rsidP="00154B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AE15F3" w:rsidRDefault="00AE15F3" w:rsidP="00937284">
      <w:pPr>
        <w:rPr>
          <w:rFonts w:ascii="Times New Roman" w:hAnsi="Times New Roman"/>
          <w:sz w:val="24"/>
          <w:szCs w:val="24"/>
        </w:rPr>
      </w:pPr>
    </w:p>
    <w:p w:rsidR="00B77313" w:rsidRPr="0035421A" w:rsidRDefault="00A708DB" w:rsidP="0098332C">
      <w:pPr>
        <w:spacing w:line="36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/>
          <w:bCs/>
        </w:rPr>
        <w:t>S4</w:t>
      </w:r>
      <w:r w:rsidR="00E92282" w:rsidRPr="00EB51B1">
        <w:rPr>
          <w:rFonts w:ascii="Times New Roman" w:hAnsi="Times New Roman"/>
          <w:b/>
          <w:bCs/>
        </w:rPr>
        <w:t xml:space="preserve">. </w:t>
      </w:r>
      <w:r w:rsidR="00E92282" w:rsidRPr="00EB51B1">
        <w:rPr>
          <w:rFonts w:ascii="Times New Roman" w:hAnsi="Times New Roman"/>
          <w:bCs/>
        </w:rPr>
        <w:t>Detailed data of segregation analysis of</w:t>
      </w:r>
      <w:r w:rsidR="0098332C">
        <w:rPr>
          <w:rFonts w:ascii="Times New Roman" w:hAnsi="Times New Roman"/>
          <w:bCs/>
        </w:rPr>
        <w:t xml:space="preserve"> anthocyanin deposition in immature spikelet of </w:t>
      </w:r>
      <w:r w:rsidR="00E92282" w:rsidRPr="00EB51B1">
        <w:rPr>
          <w:rFonts w:ascii="Times New Roman" w:hAnsi="Times New Roman"/>
          <w:bCs/>
        </w:rPr>
        <w:t>500 F</w:t>
      </w:r>
      <w:r w:rsidR="00E92282" w:rsidRPr="00EB51B1">
        <w:rPr>
          <w:rFonts w:ascii="Times New Roman" w:hAnsi="Times New Roman"/>
          <w:bCs/>
          <w:vertAlign w:val="subscript"/>
        </w:rPr>
        <w:t>2</w:t>
      </w:r>
      <w:r w:rsidR="00E92282" w:rsidRPr="00EB51B1">
        <w:rPr>
          <w:rFonts w:ascii="Times New Roman" w:hAnsi="Times New Roman"/>
          <w:bCs/>
        </w:rPr>
        <w:t xml:space="preserve"> individual plants</w:t>
      </w:r>
      <w:r w:rsidR="007F06EF" w:rsidRPr="00EB51B1">
        <w:rPr>
          <w:rFonts w:ascii="Times New Roman" w:hAnsi="Times New Roman"/>
          <w:bCs/>
        </w:rPr>
        <w:t>.</w:t>
      </w:r>
      <w:r w:rsidR="00FB2517">
        <w:rPr>
          <w:rFonts w:ascii="Times New Roman" w:hAnsi="Times New Roman"/>
          <w:bCs/>
        </w:rPr>
        <w:t xml:space="preserve"> </w:t>
      </w:r>
      <w:r w:rsidR="0098332C">
        <w:rPr>
          <w:rFonts w:ascii="Times New Roman" w:hAnsi="Times New Roman"/>
          <w:bCs/>
        </w:rPr>
        <w:t xml:space="preserve">Here SG means segregating group. SG1 and SG2 represent with anthocyanin deposition and without anthocyanin deposition, </w:t>
      </w:r>
      <w:proofErr w:type="spellStart"/>
      <w:r w:rsidR="0098332C">
        <w:rPr>
          <w:rFonts w:ascii="Times New Roman" w:hAnsi="Times New Roman"/>
          <w:bCs/>
        </w:rPr>
        <w:t>repectively</w:t>
      </w:r>
      <w:proofErr w:type="spellEnd"/>
      <w:r w:rsidR="0098332C">
        <w:rPr>
          <w:rFonts w:ascii="Times New Roman" w:hAnsi="Times New Roman"/>
          <w:bCs/>
        </w:rPr>
        <w:t xml:space="preserve">.  </w:t>
      </w:r>
    </w:p>
    <w:p w:rsidR="00B77313" w:rsidRPr="0035421A" w:rsidRDefault="00B77313" w:rsidP="00B811AC">
      <w:pPr>
        <w:spacing w:after="0" w:line="360" w:lineRule="auto"/>
        <w:jc w:val="both"/>
        <w:rPr>
          <w:rFonts w:ascii="Times New Roman" w:hAnsi="Times New Roman"/>
          <w:bCs/>
        </w:rPr>
      </w:pPr>
    </w:p>
    <w:p w:rsidR="00B77313" w:rsidRPr="0035421A" w:rsidRDefault="00B77313" w:rsidP="00B77313">
      <w:pPr>
        <w:spacing w:after="0" w:line="240" w:lineRule="auto"/>
        <w:jc w:val="both"/>
        <w:rPr>
          <w:rFonts w:ascii="Times New Roman" w:hAnsi="Times New Roman"/>
          <w:bCs/>
        </w:rPr>
      </w:pPr>
    </w:p>
    <w:p w:rsidR="00AE15F3" w:rsidRDefault="00AE15F3" w:rsidP="00937284">
      <w:pPr>
        <w:rPr>
          <w:rFonts w:ascii="Times New Roman" w:hAnsi="Times New Roman"/>
          <w:sz w:val="24"/>
          <w:szCs w:val="24"/>
        </w:rPr>
      </w:pPr>
    </w:p>
    <w:p w:rsidR="002E36FF" w:rsidRDefault="002E36FF" w:rsidP="00713CCC">
      <w:pPr>
        <w:rPr>
          <w:rFonts w:ascii="Times New Roman" w:hAnsi="Times New Roman"/>
          <w:sz w:val="24"/>
          <w:szCs w:val="24"/>
        </w:rPr>
      </w:pPr>
    </w:p>
    <w:sectPr w:rsidR="002E36FF" w:rsidSect="00175D3C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7B08" w:rsidRDefault="002B7B08">
      <w:pPr>
        <w:spacing w:after="0" w:line="240" w:lineRule="auto"/>
      </w:pPr>
      <w:r>
        <w:separator/>
      </w:r>
    </w:p>
  </w:endnote>
  <w:endnote w:type="continuationSeparator" w:id="0">
    <w:p w:rsidR="002B7B08" w:rsidRDefault="002B7B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BF5" w:rsidRDefault="003B6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7B08" w:rsidRDefault="002B7B08">
      <w:pPr>
        <w:spacing w:after="0" w:line="240" w:lineRule="auto"/>
      </w:pPr>
      <w:r>
        <w:separator/>
      </w:r>
    </w:p>
  </w:footnote>
  <w:footnote w:type="continuationSeparator" w:id="0">
    <w:p w:rsidR="002B7B08" w:rsidRDefault="002B7B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D3C" w:rsidRDefault="00175D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F71FF"/>
    <w:multiLevelType w:val="hybridMultilevel"/>
    <w:tmpl w:val="2CAE85E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7F9C"/>
    <w:multiLevelType w:val="hybridMultilevel"/>
    <w:tmpl w:val="D500F73E"/>
    <w:lvl w:ilvl="0" w:tplc="9AE6E2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44B0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C2DE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8A02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A2C0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F462C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5A22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5093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FF839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F3906"/>
    <w:multiLevelType w:val="hybridMultilevel"/>
    <w:tmpl w:val="C0BA180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7582766"/>
    <w:multiLevelType w:val="hybridMultilevel"/>
    <w:tmpl w:val="204C6C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AF14CDB"/>
    <w:multiLevelType w:val="hybridMultilevel"/>
    <w:tmpl w:val="1C182B7E"/>
    <w:lvl w:ilvl="0" w:tplc="0409001B">
      <w:start w:val="1"/>
      <w:numFmt w:val="lowerRoman"/>
      <w:lvlText w:val="%1."/>
      <w:lvlJc w:val="righ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5" w15:restartNumberingAfterBreak="0">
    <w:nsid w:val="4E5E335F"/>
    <w:multiLevelType w:val="hybridMultilevel"/>
    <w:tmpl w:val="15EA131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7B085D"/>
    <w:multiLevelType w:val="hybridMultilevel"/>
    <w:tmpl w:val="047AFB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6E622C"/>
    <w:multiLevelType w:val="hybridMultilevel"/>
    <w:tmpl w:val="20A81342"/>
    <w:lvl w:ilvl="0" w:tplc="27CE4C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A74B7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E46F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EA6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AA10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4AB8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C4EF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AE77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4CF2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F13037"/>
    <w:multiLevelType w:val="hybridMultilevel"/>
    <w:tmpl w:val="B3DEE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564B7"/>
    <w:multiLevelType w:val="hybridMultilevel"/>
    <w:tmpl w:val="FAFA06E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MDM1NTAzN7YwsjBR0lEKTi0uzszPAykwrQUArHMN9SwAAAA="/>
  </w:docVars>
  <w:rsids>
    <w:rsidRoot w:val="00E559FB"/>
    <w:rsid w:val="00016388"/>
    <w:rsid w:val="00026E3A"/>
    <w:rsid w:val="00035C68"/>
    <w:rsid w:val="000C420A"/>
    <w:rsid w:val="000E302D"/>
    <w:rsid w:val="000F4FF8"/>
    <w:rsid w:val="00100B56"/>
    <w:rsid w:val="0015041B"/>
    <w:rsid w:val="00154B10"/>
    <w:rsid w:val="00175D3C"/>
    <w:rsid w:val="001850C2"/>
    <w:rsid w:val="001E3FE0"/>
    <w:rsid w:val="00220257"/>
    <w:rsid w:val="0023696A"/>
    <w:rsid w:val="00245BE4"/>
    <w:rsid w:val="0025508D"/>
    <w:rsid w:val="002B7B08"/>
    <w:rsid w:val="002C154F"/>
    <w:rsid w:val="002C7BB0"/>
    <w:rsid w:val="002E36FF"/>
    <w:rsid w:val="00341BAC"/>
    <w:rsid w:val="0034780F"/>
    <w:rsid w:val="003524EB"/>
    <w:rsid w:val="0035421A"/>
    <w:rsid w:val="0037650C"/>
    <w:rsid w:val="003B144E"/>
    <w:rsid w:val="003B6BF5"/>
    <w:rsid w:val="003F3C8B"/>
    <w:rsid w:val="003F6306"/>
    <w:rsid w:val="004241A3"/>
    <w:rsid w:val="00434B99"/>
    <w:rsid w:val="00435BE9"/>
    <w:rsid w:val="0048756E"/>
    <w:rsid w:val="004C4790"/>
    <w:rsid w:val="00505AA0"/>
    <w:rsid w:val="00523622"/>
    <w:rsid w:val="00571169"/>
    <w:rsid w:val="00596593"/>
    <w:rsid w:val="005A55DD"/>
    <w:rsid w:val="005C63E8"/>
    <w:rsid w:val="00600B27"/>
    <w:rsid w:val="0060717B"/>
    <w:rsid w:val="006259E2"/>
    <w:rsid w:val="006C2FB1"/>
    <w:rsid w:val="006E3DEF"/>
    <w:rsid w:val="006F2418"/>
    <w:rsid w:val="00713CCC"/>
    <w:rsid w:val="00727E56"/>
    <w:rsid w:val="00762EEA"/>
    <w:rsid w:val="00774BAC"/>
    <w:rsid w:val="00782DFB"/>
    <w:rsid w:val="007D3FA4"/>
    <w:rsid w:val="007F06EF"/>
    <w:rsid w:val="00840C31"/>
    <w:rsid w:val="008833D3"/>
    <w:rsid w:val="008959D3"/>
    <w:rsid w:val="008C35E8"/>
    <w:rsid w:val="00917A42"/>
    <w:rsid w:val="009260E7"/>
    <w:rsid w:val="00937284"/>
    <w:rsid w:val="0098332C"/>
    <w:rsid w:val="009A682B"/>
    <w:rsid w:val="009C71CE"/>
    <w:rsid w:val="00A637FE"/>
    <w:rsid w:val="00A708DB"/>
    <w:rsid w:val="00A70989"/>
    <w:rsid w:val="00A90CEF"/>
    <w:rsid w:val="00AA4011"/>
    <w:rsid w:val="00AC2D6E"/>
    <w:rsid w:val="00AC2E9A"/>
    <w:rsid w:val="00AE15F3"/>
    <w:rsid w:val="00AE740A"/>
    <w:rsid w:val="00B77313"/>
    <w:rsid w:val="00B811AC"/>
    <w:rsid w:val="00B82231"/>
    <w:rsid w:val="00B9378E"/>
    <w:rsid w:val="00BE1F5C"/>
    <w:rsid w:val="00BE7C8D"/>
    <w:rsid w:val="00C6184C"/>
    <w:rsid w:val="00C63527"/>
    <w:rsid w:val="00C64EC6"/>
    <w:rsid w:val="00C752F3"/>
    <w:rsid w:val="00CF6160"/>
    <w:rsid w:val="00D61DF8"/>
    <w:rsid w:val="00D90329"/>
    <w:rsid w:val="00E559FB"/>
    <w:rsid w:val="00E92282"/>
    <w:rsid w:val="00EB3F2F"/>
    <w:rsid w:val="00EB51B1"/>
    <w:rsid w:val="00EC0383"/>
    <w:rsid w:val="00ED55DF"/>
    <w:rsid w:val="00F064B2"/>
    <w:rsid w:val="00F338F4"/>
    <w:rsid w:val="00F56FAE"/>
    <w:rsid w:val="00F64980"/>
    <w:rsid w:val="00F92D5A"/>
    <w:rsid w:val="00FA1300"/>
    <w:rsid w:val="00FA7A9E"/>
    <w:rsid w:val="00FB1ECD"/>
    <w:rsid w:val="00FB2517"/>
    <w:rsid w:val="00FB60F0"/>
    <w:rsid w:val="00FF7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0E1B01-CD5D-419D-A451-1922E6AF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6E3A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B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6B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6BF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6B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B6BF5"/>
    <w:rPr>
      <w:sz w:val="22"/>
      <w:szCs w:val="22"/>
    </w:rPr>
  </w:style>
  <w:style w:type="table" w:styleId="TableGrid">
    <w:name w:val="Table Grid"/>
    <w:basedOn w:val="TableNormal"/>
    <w:uiPriority w:val="59"/>
    <w:rsid w:val="00AE15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9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8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50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1993C-115F-407D-A8B6-5295F2A37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n</dc:creator>
  <cp:keywords/>
  <cp:lastModifiedBy>Suraj</cp:lastModifiedBy>
  <cp:revision>2</cp:revision>
  <dcterms:created xsi:type="dcterms:W3CDTF">2026-05-03T12:29:00Z</dcterms:created>
  <dcterms:modified xsi:type="dcterms:W3CDTF">2026-05-0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8fbbc3487cb5879078e2d96387d86ed243bef16722fc0229c4c533dcd337a9</vt:lpwstr>
  </property>
</Properties>
</file>